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5eb5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8c48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778b6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